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5C029D76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387E8E">
        <w:rPr>
          <w:rFonts w:ascii="Calibri" w:eastAsia="Calibri" w:hAnsi="Calibri" w:cs="Calibri"/>
          <w:color w:val="000000"/>
          <w:sz w:val="22"/>
          <w:szCs w:val="22"/>
        </w:rPr>
        <w:t>7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445E01FB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3744F">
        <w:rPr>
          <w:rFonts w:ascii="Calibri" w:eastAsia="Calibri" w:hAnsi="Calibri" w:cs="Calibri"/>
          <w:color w:val="000000"/>
          <w:sz w:val="22"/>
          <w:szCs w:val="22"/>
        </w:rPr>
        <w:t xml:space="preserve">Advanced NLP via LLMs,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Deep Generative Modelling, </w:t>
      </w:r>
      <w:r w:rsidR="0063744F">
        <w:rPr>
          <w:rFonts w:ascii="Calibri" w:eastAsia="Calibri" w:hAnsi="Calibri" w:cs="Calibri"/>
          <w:color w:val="000000"/>
          <w:sz w:val="22"/>
          <w:szCs w:val="22"/>
        </w:rPr>
        <w:t>DL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Scalable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</w:t>
      </w:r>
      <w:r w:rsidR="0063744F">
        <w:rPr>
          <w:rFonts w:ascii="Calibri" w:eastAsia="Calibri" w:hAnsi="Calibri" w:cs="Calibri"/>
          <w:color w:val="000000"/>
          <w:sz w:val="22"/>
          <w:szCs w:val="22"/>
        </w:rPr>
        <w:t>, 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0616624D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4465CE">
        <w:rPr>
          <w:rFonts w:ascii="Calibri" w:eastAsia="Calibri" w:hAnsi="Calibri" w:cs="Calibri"/>
          <w:color w:val="000000"/>
          <w:sz w:val="22"/>
          <w:szCs w:val="22"/>
        </w:rPr>
        <w:t xml:space="preserve">Natural Language Processing,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4465CE">
        <w:rPr>
          <w:rFonts w:ascii="Calibri" w:eastAsia="Calibri" w:hAnsi="Calibri" w:cs="Calibri"/>
          <w:color w:val="000000"/>
          <w:sz w:val="22"/>
          <w:szCs w:val="22"/>
        </w:rPr>
        <w:t xml:space="preserve"> &amp; AI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Big Data Analytics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>, Software Development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045D9186" w:rsidR="00211257" w:rsidRPr="00913021" w:rsidRDefault="00211257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315EBE44" w14:textId="27307D92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Reduced false positive anomaly detection time by 10x by </w:t>
      </w:r>
      <w:r w:rsidR="004465CE">
        <w:rPr>
          <w:rFonts w:ascii="Calibri" w:eastAsia="Calibri" w:hAnsi="Calibri" w:cs="Calibri"/>
          <w:color w:val="000000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eamlining employee online activity monitoring using </w:t>
      </w:r>
      <w:bookmarkStart w:id="0" w:name="_Hlk158126259"/>
      <w:r>
        <w:rPr>
          <w:rFonts w:ascii="Calibri" w:eastAsia="Calibri" w:hAnsi="Calibri" w:cs="Calibri"/>
          <w:color w:val="000000"/>
          <w:sz w:val="22"/>
          <w:szCs w:val="22"/>
        </w:rPr>
        <w:t>Splunk Dashboard</w:t>
      </w:r>
      <w:r w:rsidR="004465C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Python scripting</w:t>
      </w:r>
      <w:r w:rsidR="004465CE">
        <w:rPr>
          <w:rFonts w:ascii="Calibri" w:eastAsia="Calibri" w:hAnsi="Calibri" w:cs="Calibri"/>
          <w:color w:val="000000"/>
          <w:sz w:val="22"/>
          <w:szCs w:val="22"/>
        </w:rPr>
        <w:t xml:space="preserve"> and integration with Azure MSGraph API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  <w:bookmarkEnd w:id="0"/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50200510" w14:textId="55C514BF" w:rsidR="00851F92" w:rsidRPr="00851F92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Assisted 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7777777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6A86A24" w14:textId="77777777" w:rsidR="00564AD6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7268415" w14:textId="1167655D" w:rsidR="002711E2" w:rsidRPr="00564AD6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564AD6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45F84E61" w14:textId="256C316A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77777777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 Vaccine Prediction model on the H1N1 and seasonal flu vaccines to accurately predict the trends of the public acceptance rate (41%) of the Covid-19 vaccine.</w:t>
      </w:r>
    </w:p>
    <w:p w14:paraId="4732C3C5" w14:textId="77777777" w:rsidR="00E53D9F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33971473" w14:textId="28B87379" w:rsidR="002711E2" w:rsidRPr="00E53D9F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E53D9F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4113901"/>
    <w:p w14:paraId="73EEBC68" w14:textId="69E07D55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="00DB7104"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="00DB7104"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ML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 w:rsidR="00DB710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 w:rsidR="00DB7104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Sep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3 – </w:t>
      </w:r>
      <w:r w:rsidR="00DB7104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DB7104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75F568D7" w14:textId="6019306C" w:rsidR="0060680E" w:rsidRDefault="0060680E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Explored the possibility of making traditional medical risk models more easily interpretable using Large Language models with the help of SHAP values, ultimately reducing the patient’s risk.</w:t>
      </w:r>
    </w:p>
    <w:p w14:paraId="210035E1" w14:textId="03A83B48" w:rsidR="0060680E" w:rsidRDefault="0060680E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Conducted exploratory research with the help of prompt engineering on popular LLMs in a </w:t>
      </w:r>
      <w:proofErr w:type="gramStart"/>
      <w:r>
        <w:rPr>
          <w:rFonts w:asciiTheme="majorHAnsi" w:hAnsiTheme="majorHAnsi" w:cstheme="majorHAnsi"/>
          <w:color w:val="000000"/>
          <w:sz w:val="22"/>
          <w:szCs w:val="22"/>
        </w:rPr>
        <w:t>2 stage</w:t>
      </w:r>
      <w:proofErr w:type="gramEnd"/>
      <w:r>
        <w:rPr>
          <w:rFonts w:asciiTheme="majorHAnsi" w:hAnsiTheme="majorHAnsi" w:cstheme="majorHAnsi"/>
          <w:color w:val="000000"/>
          <w:sz w:val="22"/>
          <w:szCs w:val="22"/>
        </w:rPr>
        <w:t xml:space="preserve"> manner.</w:t>
      </w:r>
    </w:p>
    <w:p w14:paraId="742F0CF8" w14:textId="0FCB69CF" w:rsidR="0060680E" w:rsidRDefault="0060680E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Hosted surveys for Doctors and Patients to evaluate the answers generated on metrics such as Confabulation rate.</w:t>
      </w:r>
    </w:p>
    <w:p w14:paraId="76A8D82C" w14:textId="2CDA23A1" w:rsidR="00CC4A3D" w:rsidRPr="006F657B" w:rsidRDefault="00A7586F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proofErr w:type="spellStart"/>
        <w:r w:rsidR="00CC4A3D" w:rsidRPr="00A7586F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A7586F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A7586F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A7586F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5469EC25" w14:textId="2F1A2820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Led team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of 4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in fine-tuning diverse language models (e.g., bloom, t5, gpt2) on the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comparing them with larger models (gpt3.5, gpt4) using direct questions and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dynamic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prompt engineering.</w:t>
      </w:r>
    </w:p>
    <w:p w14:paraId="7E953249" w14:textId="77777777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p w14:paraId="50912A42" w14:textId="67F6DE65" w:rsidR="00CC4A3D" w:rsidRPr="00CC4A3D" w:rsidRDefault="00CC4A3D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Utilized ROUGE, BLEU metrics and conducted </w:t>
      </w:r>
      <w:r>
        <w:rPr>
          <w:rFonts w:asciiTheme="majorHAnsi" w:hAnsiTheme="majorHAnsi" w:cstheme="majorHAnsi"/>
          <w:color w:val="000000"/>
          <w:sz w:val="22"/>
          <w:szCs w:val="22"/>
        </w:rPr>
        <w:t>human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surveys for doctors and patients to evaluate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model.</w:t>
      </w:r>
    </w:p>
    <w:bookmarkEnd w:id="1"/>
    <w:p w14:paraId="25F68F34" w14:textId="151D6869" w:rsidR="0086294B" w:rsidRDefault="00733A21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GrooveGenie-A-copyright-free-music-generator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proofErr w:type="spellStart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: A copyright-free music generator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proofErr w:type="gramStart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June 2023</w:t>
      </w:r>
    </w:p>
    <w:p w14:paraId="7EE08CDD" w14:textId="77777777" w:rsidR="0086294B" w:rsidRPr="00960A9C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Created an </w:t>
      </w:r>
      <w:proofErr w:type="gram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open source</w:t>
      </w:r>
      <w:proofErr w:type="gram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music generation model, utilizing Facebook’s </w:t>
      </w:r>
      <w:proofErr w:type="spell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 files to an embedding that can be understood by the model.</w:t>
      </w:r>
    </w:p>
    <w:p w14:paraId="0788E55D" w14:textId="77777777" w:rsidR="0086294B" w:rsidRPr="00960A9C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 embedded using the BERT model, with a goal of creating only copyright and royalty-free music, being trained on the FMA dataset.</w:t>
      </w:r>
    </w:p>
    <w:p w14:paraId="53B3620D" w14:textId="1DFBA682" w:rsidR="000F65AF" w:rsidRPr="004465CE" w:rsidRDefault="0086294B" w:rsidP="004465C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ying out different, more efficient Diffusion/Transformer architecture to generate audio.</w:t>
      </w:r>
    </w:p>
    <w:bookmarkStart w:id="2" w:name="_Hlk131154224"/>
    <w:p w14:paraId="3139CFD0" w14:textId="0C5FE683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24 Hours</w:t>
      </w:r>
    </w:p>
    <w:bookmarkEnd w:id="2"/>
    <w:p w14:paraId="3E2FAD38" w14:textId="77777777" w:rsidR="0086294B" w:rsidRPr="00D0418D" w:rsidRDefault="0086294B" w:rsidP="0086294B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jango bas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 ownership papers’ pdf originally in Devanagari Script into an editable Excel sheet using Google Cloud OCR.</w:t>
      </w:r>
    </w:p>
    <w:p w14:paraId="38DB39BE" w14:textId="1D55D42B" w:rsidR="005A167B" w:rsidRPr="004465CE" w:rsidRDefault="0086294B" w:rsidP="004465C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First position for the 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>web application</w:t>
      </w: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mongst the 72 teams participating.</w:t>
      </w:r>
    </w:p>
    <w:p w14:paraId="00000018" w14:textId="18DE2034" w:rsidR="00DC5950" w:rsidRPr="00014871" w:rsidRDefault="0063744F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5FA11E8" w14:textId="0CB5165F" w:rsidR="00E91D45" w:rsidRPr="00E91D45" w:rsidRDefault="00E91D45" w:rsidP="00E91D45">
      <w:pPr>
        <w:jc w:val="both"/>
        <w:rPr>
          <w:rFonts w:asciiTheme="majorHAnsi" w:eastAsia="Calibri" w:hAnsiTheme="majorHAnsi" w:cstheme="majorHAnsi"/>
          <w:i/>
          <w:iCs/>
          <w:color w:val="000000"/>
          <w:sz w:val="10"/>
          <w:szCs w:val="10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Ochani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N. and Sengupta, S., 2021.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 </w:t>
      </w:r>
      <w:r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SSRN Electronic Journal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hyperlink r:id="rId10" w:history="1">
        <w:r w:rsidR="00327093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DOI.org</w:t>
        </w:r>
        <w:r w:rsidR="00327093" w:rsidRPr="00327093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 xml:space="preserve"> Link</w:t>
        </w:r>
      </w:hyperlink>
    </w:p>
    <w:p w14:paraId="00000020" w14:textId="1B7DFBE7" w:rsidR="00DC5950" w:rsidRPr="00327093" w:rsidRDefault="00213B81" w:rsidP="0032709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Advanced Computing. IACC 2020. Communications in </w:t>
      </w:r>
      <w:r w:rsidR="00327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IS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vol 1367. Springer, Singapore. </w:t>
      </w:r>
      <w:hyperlink r:id="rId11" w:history="1">
        <w:r w:rsidR="00327093" w:rsidRPr="00327093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DOI.org Link</w:t>
        </w:r>
      </w:hyperlink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2EE0F6D7" w14:textId="6C9C505E" w:rsidR="0086294B" w:rsidRPr="00327093" w:rsidRDefault="006A00A4" w:rsidP="00327093">
      <w:pPr>
        <w:pStyle w:val="ListParagraph"/>
        <w:numPr>
          <w:ilvl w:val="0"/>
          <w:numId w:val="2"/>
        </w:numPr>
        <w:pBdr>
          <w:top w:val="single" w:sz="4" w:space="1" w:color="auto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TensorFlow, OpenCV, </w:t>
      </w:r>
      <w:r w:rsidR="004465C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MS Office, </w:t>
      </w:r>
      <w:r w:rsidR="0032709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plunk, Git, </w:t>
      </w:r>
      <w:r w:rsidR="004465CE">
        <w:rPr>
          <w:rFonts w:ascii="Calibri" w:eastAsia="Calibri" w:hAnsi="Calibri" w:cs="Calibri"/>
          <w:bCs/>
          <w:color w:val="000000"/>
          <w:sz w:val="22"/>
          <w:szCs w:val="22"/>
        </w:rPr>
        <w:t>Azure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45039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86294B" w:rsidRPr="00327093" w:rsidSect="008D168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1A42D" w14:textId="77777777" w:rsidR="008D168F" w:rsidRDefault="008D168F">
      <w:r>
        <w:separator/>
      </w:r>
    </w:p>
  </w:endnote>
  <w:endnote w:type="continuationSeparator" w:id="0">
    <w:p w14:paraId="0AA127A2" w14:textId="77777777" w:rsidR="008D168F" w:rsidRDefault="008D1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7FC2" w14:textId="77777777" w:rsidR="00846955" w:rsidRDefault="0084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6B0A3" w14:textId="77777777" w:rsidR="00846955" w:rsidRDefault="0084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5F2B" w14:textId="77777777" w:rsidR="00846955" w:rsidRDefault="0084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DF0B8" w14:textId="77777777" w:rsidR="008D168F" w:rsidRDefault="008D168F">
      <w:r>
        <w:separator/>
      </w:r>
    </w:p>
  </w:footnote>
  <w:footnote w:type="continuationSeparator" w:id="0">
    <w:p w14:paraId="4667B51F" w14:textId="77777777" w:rsidR="008D168F" w:rsidRDefault="008D16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052ED" w14:textId="77777777" w:rsidR="00846955" w:rsidRDefault="0084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</w:t>
    </w:r>
    <w:proofErr w:type="gramStart"/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722CD" w14:textId="77777777" w:rsidR="00846955" w:rsidRDefault="0084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awFADnNlrM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F3E"/>
    <w:rsid w:val="002120E6"/>
    <w:rsid w:val="00213B81"/>
    <w:rsid w:val="002172DA"/>
    <w:rsid w:val="002215F7"/>
    <w:rsid w:val="00227783"/>
    <w:rsid w:val="002319F9"/>
    <w:rsid w:val="00236FB8"/>
    <w:rsid w:val="00242B7E"/>
    <w:rsid w:val="00243EFE"/>
    <w:rsid w:val="0024564C"/>
    <w:rsid w:val="002458A0"/>
    <w:rsid w:val="00250CC1"/>
    <w:rsid w:val="002656E1"/>
    <w:rsid w:val="0026681C"/>
    <w:rsid w:val="002711E2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093"/>
    <w:rsid w:val="00327528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465CE"/>
    <w:rsid w:val="00450392"/>
    <w:rsid w:val="00453209"/>
    <w:rsid w:val="00455B31"/>
    <w:rsid w:val="0045730A"/>
    <w:rsid w:val="004731CC"/>
    <w:rsid w:val="00474023"/>
    <w:rsid w:val="00477BC2"/>
    <w:rsid w:val="004821A9"/>
    <w:rsid w:val="004944CF"/>
    <w:rsid w:val="00495DB0"/>
    <w:rsid w:val="004A4B4A"/>
    <w:rsid w:val="004B29CC"/>
    <w:rsid w:val="004B2A0E"/>
    <w:rsid w:val="004C2F42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311F0"/>
    <w:rsid w:val="00543CFC"/>
    <w:rsid w:val="00546455"/>
    <w:rsid w:val="005545C4"/>
    <w:rsid w:val="00564AD6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0680E"/>
    <w:rsid w:val="00617A5E"/>
    <w:rsid w:val="00620084"/>
    <w:rsid w:val="0063744F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1FB7"/>
    <w:rsid w:val="007068A7"/>
    <w:rsid w:val="00710F52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C5BE2"/>
    <w:rsid w:val="007D2368"/>
    <w:rsid w:val="007D2E58"/>
    <w:rsid w:val="007D748F"/>
    <w:rsid w:val="007E1FFA"/>
    <w:rsid w:val="007E6960"/>
    <w:rsid w:val="007E6C98"/>
    <w:rsid w:val="00802350"/>
    <w:rsid w:val="008111D6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D168F"/>
    <w:rsid w:val="008E453E"/>
    <w:rsid w:val="008F516E"/>
    <w:rsid w:val="009053C3"/>
    <w:rsid w:val="009130BD"/>
    <w:rsid w:val="009144CB"/>
    <w:rsid w:val="009379FF"/>
    <w:rsid w:val="00940E4D"/>
    <w:rsid w:val="0095352B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7586F"/>
    <w:rsid w:val="00A8537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60D2B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1F1F"/>
    <w:rsid w:val="00E2743E"/>
    <w:rsid w:val="00E357F4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C4A3D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978-981-16-0401-0_11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x.doi.org/10.2139/ssrn.3867707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2401.11389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72</TotalTime>
  <Pages>1</Pages>
  <Words>831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20</cp:revision>
  <cp:lastPrinted>2023-07-09T03:23:00Z</cp:lastPrinted>
  <dcterms:created xsi:type="dcterms:W3CDTF">2021-09-13T12:00:00Z</dcterms:created>
  <dcterms:modified xsi:type="dcterms:W3CDTF">2024-02-15T04:24:00Z</dcterms:modified>
</cp:coreProperties>
</file>